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left"/>
        <w:rPr/>
      </w:pPr>
      <w:r>
        <w:rPr/>
        <w:t>‘</w:t>
      </w:r>
      <w:r>
        <w:rPr/>
        <w:t>Gamesourcing’ data for socio-ecological models</w:t>
      </w:r>
    </w:p>
    <w:p>
      <w:pPr>
        <w:pStyle w:val="Author"/>
        <w:jc w:val="left"/>
        <w:rPr/>
      </w:pPr>
      <w:r>
        <w:rPr/>
        <w:t>Jeroen Minderman</w:t>
      </w:r>
    </w:p>
    <w:p>
      <w:pPr>
        <w:pStyle w:val="Date"/>
        <w:jc w:val="left"/>
        <w:rPr/>
      </w:pPr>
      <w:r>
        <w:rPr/>
        <w:t>05/08/2021</w:t>
      </w:r>
    </w:p>
    <w:p>
      <w:pPr>
        <w:pStyle w:val="Heading1"/>
        <w:rPr/>
      </w:pPr>
      <w:r>
        <w:rPr/>
        <w:t>Summary</w:t>
      </w:r>
      <w:bookmarkStart w:id="0" w:name="summary"/>
      <w:bookmarkEnd w:id="0"/>
    </w:p>
    <w:p>
      <w:pPr>
        <w:pStyle w:val="Heading1"/>
        <w:rPr/>
      </w:pPr>
      <w:r>
        <w:rPr/>
        <w:t>Introduction</w:t>
      </w:r>
    </w:p>
    <w:p>
      <w:pPr>
        <w:pStyle w:val="FirstParagraph"/>
        <w:rPr/>
      </w:pPr>
      <w:r>
        <w:rPr/>
        <w:t>In recent years, the use and application of models has become widespread and indispensable in conservation science, ranging from demonstrating the likely effects of climate change (IPCC 2021) to supporting the understanding of fundamental processes in natural resource management (e.g. Fryxell et al. 2010; Cusack et al. 2020). Given the continued rapid global loss of biodiversity (Ceballos et al. 2015; Ceballos, Ehrlich, and Dirzo 2017), understanding the mechanisms and consequences of such loss is vital. Although a number of drivers of biodiversity loss have been identified (e.g. Maxwell et al. 2016), one of the most prevalent and widespread ones is human exploitation of habitats and natural resources, both directly (e.g. through hunting or habitat loss to agriculture) or indirectly (e.g. through international trade in natural resources) (e.g. Wilting et al. 2017). Because resource use is fundamentally driven by economic and social processes, it has long been recognised that accurate predictions thereof is reliant as much on understanding resource dynamics as it is on understanding human behaviour and decision-making (Milner-Gulland 2012; Schlüter et al. 2012). Thus, the development of socio-ecological models in which natural resource dynamics and human decision making interact is becoming increasingly urgent.</w:t>
      </w:r>
    </w:p>
    <w:p>
      <w:pPr>
        <w:pStyle w:val="TextBody"/>
        <w:rPr/>
      </w:pPr>
      <w:r>
        <w:rPr/>
        <w:t>Cutting-edge modelling approaches have made significant progress towards this goal. For example, XXX XXX. Although such modelling efforts represent significant progress in modelling complex socio-ecological systems, their increased complexity poses to two, interlinked, challenges. First, models are often difficult to communicate clearly to non-specialist audiences in the first place, and this challenge increases with model complexity. This is particularly important for models for resource use in socio-ecological systems, as they are often specifically intended for use by managers or stakeholders who may lack technical expertise. Much has been said about improving the uptake of models in such settings, and detailed documentation of the purpose, organisation and predictions has been highlighted as particularly important (Grimm et al. 2020). Even so, often the evidence for practical uptake of many models is limited [</w:t>
      </w:r>
      <w:r>
        <w:rPr>
          <w:b/>
          <w:bCs/>
        </w:rPr>
        <w:t>REF</w:t>
      </w:r>
      <w:r>
        <w:rPr/>
        <w:t>]. Second, their complexity implies the need for extensive data to parameterise them effectively. In terms of socio-ecological systems, while data to parameterise the ecological component are often relatively easily available, empirical data on which to base modelled human decision-making is much rarer, and often highly context-specific [</w:t>
      </w:r>
      <w:r>
        <w:rPr>
          <w:b/>
          <w:bCs/>
        </w:rPr>
        <w:t>general ref?</w:t>
      </w:r>
      <w:r>
        <w:rPr/>
        <w:t>].</w:t>
      </w:r>
    </w:p>
    <w:p>
      <w:pPr>
        <w:pStyle w:val="TextBody"/>
        <w:rPr/>
      </w:pPr>
      <w:r>
        <w:rPr/>
        <w:t>In short, it is clear that successful applications of such models rely not only on effective and accurate parameterisation, but also on effective communication of both the model itself as well as its inputs and outputs, particularly to non-specialist audiences.</w:t>
      </w:r>
    </w:p>
    <w:p>
      <w:pPr>
        <w:pStyle w:val="TextBody"/>
        <w:rPr/>
      </w:pPr>
      <w:r>
        <w:rPr/>
        <w:t>Games have a long history of being used as educational tools, and in research settings as tools to communicate complex ideas and processes to non-specialists, including in socio-ecological studies. [EXAMPLES OF EDUCATIONAL/PROMOTIONAL GAMES] [NOTE ON CONCEPTUAL VALUE OF USING GAMES IN THESE SETTINGS].</w:t>
      </w:r>
    </w:p>
    <w:p>
      <w:pPr>
        <w:pStyle w:val="TextBody"/>
        <w:rPr/>
      </w:pPr>
      <w:r>
        <w:rPr/>
        <w:t>Given this long history, it is striking that the parallels between games (particularly videogames) and models are not discussed more widely. All models are abstract representations of environments, actors and relationships, with inputs (parameters) and outputs (predictions or inferences). Similarly, all games present a player with an environment in a given state (parameters), including one or more actors, which can take actions (inputs) to affect the environment for a given effect (outputs). It is worth stressing that every game has an underlying model that defines the state of the environment, relationships between objects in this environment, and inputs and outputs available to the player. However, while games are by definition designed with player (user) interaction in mind, models rarely have user-facing or even user-friendly interfaces, and running or adapting them to specific circumstances often relies on technical expertise. Casting models as games therefore provides an opportunity to effectively improve the communication and understandability of even relatively complex models. Inputs and outputs may be presented in a visual way and tweaked depending on the type of audience, and both potential applications and limitations of the model can be demonstrated effectively.</w:t>
      </w:r>
    </w:p>
    <w:p>
      <w:pPr>
        <w:pStyle w:val="TextBody"/>
        <w:rPr/>
      </w:pPr>
      <w:r>
        <w:rPr/>
        <w:t>In addition, presenting a model as a game provides an opportunity to empirically collect data on how stakeholders make decisions in the modelled environment</w:t>
      </w:r>
    </w:p>
    <w:p>
      <w:pPr>
        <w:pStyle w:val="TextBody"/>
        <w:rPr/>
      </w:pPr>
      <w:r>
        <w:rPr/>
        <w:t>Thus, model-games can be considered “virtual laboratories” to not only test specific hypotheses or predictions, but potentially also as an effective method to source data to parameterise the underlying models, based on in-game decisions by real humans.</w:t>
      </w:r>
    </w:p>
    <w:p>
      <w:pPr>
        <w:pStyle w:val="TextBody"/>
        <w:rPr/>
      </w:pPr>
      <w:r>
        <w:rPr/>
        <w:t xml:space="preserve">We here aim to illustrate the potential for this model-game approach, both in terms of aiding model communication as well data collection for improved parameterisation, by introducing Animal&amp;Farm (A&amp;F). 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the animals. 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 We first briefly summarise the underlying modelling framework, its potential and limitations. Second, we describe both the structure of A&amp;F itself as well as its database back-end. Third, we outline how this approach may be used to collect data on player decision-making in simulated </w:t>
      </w:r>
      <w:r>
        <w:rPr>
          <w:i/>
          <w:iCs/>
        </w:rPr>
        <w:t>in silico</w:t>
      </w:r>
      <w:r>
        <w:rPr/>
        <w:t xml:space="preserve"> experiments, and present some example results of doing so; noting that these findings are intended as illustrative only. Finally, we discuss both the limitations of this approach, using test player feedback as a basis for this, as well as its wider potential.</w:t>
      </w:r>
      <w:bookmarkStart w:id="1" w:name="introduction"/>
      <w:bookmarkEnd w:id="1"/>
    </w:p>
    <w:p>
      <w:pPr>
        <w:pStyle w:val="Heading1"/>
        <w:rPr/>
      </w:pPr>
      <w:r>
        <w:rPr/>
        <w:t>Outline of approach</w:t>
      </w:r>
    </w:p>
    <w:p>
      <w:pPr>
        <w:pStyle w:val="Heading2"/>
        <w:rPr/>
      </w:pPr>
      <w:r>
        <w:rPr/>
        <w:t>Underlying model: GMSE</w:t>
      </w:r>
    </w:p>
    <w:p>
      <w:pPr>
        <w:pStyle w:val="Heading3"/>
        <w:rPr/>
      </w:pPr>
      <w:r>
        <w:rPr/>
        <w:t>Basic introduction of GMSE principles and structures</w:t>
      </w:r>
      <w:bookmarkStart w:id="2" w:name="X661808d150ab65b64bbf7eca0b36a8bee1a312a"/>
      <w:bookmarkEnd w:id="2"/>
    </w:p>
    <w:p>
      <w:pPr>
        <w:pStyle w:val="Heading3"/>
        <w:rPr/>
      </w:pPr>
      <w:r>
        <w:rPr/>
        <w:t>Brief discussion of limitations of GMSE</w:t>
      </w:r>
      <w:bookmarkStart w:id="3" w:name="brief-discussion-of-limitations-of-gmse"/>
      <w:bookmarkStart w:id="4" w:name="underlying-model-gmse"/>
      <w:bookmarkEnd w:id="3"/>
      <w:bookmarkEnd w:id="4"/>
    </w:p>
    <w:p>
      <w:pPr>
        <w:pStyle w:val="Heading2"/>
        <w:rPr/>
      </w:pPr>
      <w:r>
        <w:rPr/>
        <w:t>Animal&amp;Farm</w:t>
      </w:r>
    </w:p>
    <w:p>
      <w:pPr>
        <w:pStyle w:val="Heading3"/>
        <w:rPr/>
      </w:pPr>
      <w:r>
        <w:rPr/>
        <w:t>Structure as relating to GMSE</w:t>
      </w:r>
      <w:bookmarkStart w:id="5" w:name="structure-as-relating-to-gmse"/>
      <w:bookmarkEnd w:id="5"/>
    </w:p>
    <w:p>
      <w:pPr>
        <w:pStyle w:val="Heading3"/>
        <w:rPr/>
      </w:pPr>
      <w:r>
        <w:rPr/>
        <w:t>Database “back end”</w:t>
      </w:r>
      <w:bookmarkStart w:id="6" w:name="database-back-end"/>
      <w:bookmarkEnd w:id="6"/>
    </w:p>
    <w:p>
      <w:pPr>
        <w:pStyle w:val="Heading3"/>
        <w:rPr/>
      </w:pPr>
      <w:r>
        <w:rPr/>
        <w:t>“</w:t>
      </w:r>
      <w:r>
        <w:rPr/>
        <w:t xml:space="preserve">Sandbox” for </w:t>
      </w:r>
      <w:r>
        <w:rPr>
          <w:i/>
          <w:iCs/>
        </w:rPr>
        <w:t>in silico</w:t>
      </w:r>
      <w:r>
        <w:rPr/>
        <w:t xml:space="preserve"> experiments</w:t>
      </w:r>
    </w:p>
    <w:p>
      <w:pPr>
        <w:pStyle w:val="FirstParagraph"/>
        <w:rPr/>
      </w:pPr>
      <w:r>
        <w:rPr/>
        <w:t>Expandability of parameter variation</w:t>
      </w:r>
    </w:p>
    <w:p>
      <w:pPr>
        <w:pStyle w:val="TextBody"/>
        <w:rPr/>
      </w:pPr>
      <w:r>
        <w:rPr/>
        <w:t>Setting up “scenarios” to test specific hypotheses/predictions</w:t>
      </w:r>
      <w:bookmarkStart w:id="7" w:name="sandbox-for-in-silico-experiments"/>
      <w:bookmarkStart w:id="8" w:name="animalfarm"/>
      <w:bookmarkStart w:id="9" w:name="outline-of-approach"/>
      <w:bookmarkEnd w:id="7"/>
      <w:bookmarkEnd w:id="8"/>
      <w:bookmarkEnd w:id="9"/>
    </w:p>
    <w:p>
      <w:pPr>
        <w:pStyle w:val="Heading1"/>
        <w:rPr/>
      </w:pPr>
      <w:r>
        <w:rPr/>
        <w:t>Example application</w:t>
      </w:r>
    </w:p>
    <w:p>
      <w:pPr>
        <w:pStyle w:val="Heading2"/>
        <w:rPr/>
      </w:pPr>
      <w:r>
        <w:rPr/>
        <w:t>Methods/rationale for scenario set up</w:t>
      </w:r>
      <w:bookmarkStart w:id="10" w:name="methodsrationale-for-scenario-set-up"/>
      <w:bookmarkEnd w:id="10"/>
    </w:p>
    <w:p>
      <w:pPr>
        <w:pStyle w:val="Heading2"/>
        <w:rPr/>
      </w:pPr>
      <w:r>
        <w:rPr/>
        <w:t>Illustrative results</w:t>
      </w:r>
      <w:bookmarkStart w:id="11" w:name="illustrative-results"/>
      <w:bookmarkEnd w:id="11"/>
    </w:p>
    <w:p>
      <w:pPr>
        <w:pStyle w:val="Heading2"/>
        <w:rPr/>
      </w:pPr>
      <w:r>
        <w:rPr/>
        <w:t>Summary of player feedback</w:t>
      </w:r>
    </w:p>
    <w:p>
      <w:pPr>
        <w:pStyle w:val="Heading3"/>
        <w:rPr/>
      </w:pPr>
      <w:r>
        <w:rPr/>
      </w:r>
      <w:bookmarkStart w:id="12" w:name="section"/>
      <w:bookmarkStart w:id="13" w:name="summary-of-player-feedback"/>
      <w:bookmarkStart w:id="14" w:name="example-application"/>
      <w:bookmarkStart w:id="15" w:name="section"/>
      <w:bookmarkStart w:id="16" w:name="summary-of-player-feedback"/>
      <w:bookmarkStart w:id="17" w:name="example-application"/>
      <w:bookmarkEnd w:id="15"/>
      <w:bookmarkEnd w:id="16"/>
      <w:bookmarkEnd w:id="17"/>
    </w:p>
    <w:p>
      <w:pPr>
        <w:pStyle w:val="Heading1"/>
        <w:rPr/>
      </w:pPr>
      <w:r>
        <w:rPr/>
        <w:t>Discussion</w:t>
      </w:r>
    </w:p>
    <w:p>
      <w:pPr>
        <w:pStyle w:val="Heading2"/>
        <w:rPr/>
      </w:pPr>
      <w:r>
        <w:rPr/>
        <w:t>Brief summary of aims, process and outcome of example scenarios</w:t>
      </w:r>
      <w:bookmarkStart w:id="18" w:name="Xa9535846b2adfd25e25fac9f5c27e9bf4361617"/>
      <w:bookmarkEnd w:id="18"/>
    </w:p>
    <w:p>
      <w:pPr>
        <w:pStyle w:val="Heading2"/>
        <w:rPr/>
      </w:pPr>
      <w:r>
        <w:rPr/>
        <w:t>Revisit player feedback</w:t>
      </w:r>
      <w:bookmarkStart w:id="19" w:name="revisit-player-feedback"/>
      <w:bookmarkEnd w:id="19"/>
    </w:p>
    <w:p>
      <w:pPr>
        <w:pStyle w:val="Heading2"/>
        <w:rPr/>
      </w:pPr>
      <w:r>
        <w:rPr/>
        <w:t>Discussion of limitations of overall approach, with reference to player feedback</w:t>
      </w:r>
      <w:bookmarkStart w:id="20" w:name="Xf0fe130512899828161ec518a4f286486541478"/>
      <w:bookmarkEnd w:id="20"/>
    </w:p>
    <w:p>
      <w:pPr>
        <w:pStyle w:val="Heading2"/>
        <w:rPr/>
      </w:pPr>
      <w:r>
        <w:rPr/>
        <w:t>(Potentially general discussion of issues with games approach?)</w:t>
      </w:r>
      <w:bookmarkStart w:id="21" w:name="X3f20906c92819e45bf354eb538df34603a1721f"/>
      <w:bookmarkEnd w:id="21"/>
    </w:p>
    <w:p>
      <w:pPr>
        <w:pStyle w:val="Heading2"/>
        <w:rPr/>
      </w:pPr>
      <w:r>
        <w:rPr/>
        <w:t>Discussion of potential</w:t>
      </w:r>
    </w:p>
    <w:p>
      <w:pPr>
        <w:pStyle w:val="Heading3"/>
        <w:rPr/>
      </w:pPr>
      <w:r>
        <w:rPr/>
        <w:t>Communication/education: highlight player feedback as very point of approach: game may be abstract, restrictive and not representative of reality, but this is case for any model, yet latter point often “hidden.” By taking game approach, shortcomings more obvious to non-specialists.</w:t>
      </w:r>
      <w:bookmarkStart w:id="22" w:name="X02b85aca5402857f548d73fbc28a4cbb84b051f"/>
      <w:bookmarkEnd w:id="22"/>
    </w:p>
    <w:p>
      <w:pPr>
        <w:pStyle w:val="Heading3"/>
        <w:rPr/>
      </w:pPr>
      <w:r>
        <w:rPr/>
        <w:t>Yes, problematic when expecting direct application to real life, but again this is/should be clear for all models.</w:t>
      </w:r>
      <w:bookmarkStart w:id="23" w:name="Xdd946997f7007cf539ea75c2dc05801b1d23efe"/>
      <w:bookmarkEnd w:id="23"/>
    </w:p>
    <w:p>
      <w:pPr>
        <w:pStyle w:val="Heading3"/>
        <w:rPr/>
      </w:pPr>
      <w:r>
        <w:rPr/>
        <w:t>Highlight expandability of approach, sandboxing ideas in flexible simulated environment</w:t>
      </w:r>
      <w:bookmarkStart w:id="24" w:name="X7e54ea71f1e27e050e97c54af9b9f891788b8b0"/>
      <w:bookmarkStart w:id="25" w:name="discussion-of-potential"/>
      <w:bookmarkEnd w:id="24"/>
      <w:bookmarkEnd w:id="25"/>
    </w:p>
    <w:p>
      <w:pPr>
        <w:pStyle w:val="Heading2"/>
        <w:rPr/>
      </w:pPr>
      <w:r>
        <w:rPr/>
      </w:r>
    </w:p>
    <w:p>
      <w:pPr>
        <w:pStyle w:val="Bibliography"/>
        <w:rPr/>
      </w:pPr>
      <w:r>
        <w:rPr/>
        <w:t xml:space="preserve">Ceballos, Gerardo, Paul R. Ehrlich, Anthony D. Barnosky, Andrés García, Robert M. Pringle, and Todd M. Palmer. 2015. “Accelerated Modern Humaninduced Species Losses: Entering the Sixth Mass Extinction.” </w:t>
      </w:r>
      <w:r>
        <w:rPr>
          <w:i/>
          <w:iCs/>
        </w:rPr>
        <w:t>Science Advances</w:t>
      </w:r>
      <w:r>
        <w:rPr/>
        <w:t xml:space="preserve"> 1 (5): e1400253. </w:t>
      </w:r>
      <w:hyperlink r:id="rId2">
        <w:r>
          <w:rPr>
            <w:rStyle w:val="InternetLink"/>
          </w:rPr>
          <w:t>https://doi.org/10.1126/sciadv.1400253</w:t>
        </w:r>
      </w:hyperlink>
      <w:r>
        <w:rPr/>
        <w:t>.</w:t>
      </w:r>
    </w:p>
    <w:p>
      <w:pPr>
        <w:pStyle w:val="Bibliography"/>
        <w:rPr/>
      </w:pPr>
      <w:r>
        <w:rPr/>
        <w:t xml:space="preserve">Ceballos, Gerardo, Paul R. Ehrlich, and Rodolfo Dirzo. 2017. “Biological Annihilation via the Ongoing Sixth Mass Extinction Signaled by Vertebrate Population Losses and Declines.” </w:t>
      </w:r>
      <w:r>
        <w:rPr>
          <w:i/>
          <w:iCs/>
        </w:rPr>
        <w:t>Proceedings of the National Academy of Sciences</w:t>
      </w:r>
      <w:r>
        <w:rPr/>
        <w:t xml:space="preserve"> 114 (30): E6089–96. </w:t>
      </w:r>
      <w:hyperlink r:id="rId3">
        <w:r>
          <w:rPr>
            <w:rStyle w:val="InternetLink"/>
          </w:rPr>
          <w:t>https://doi.org/10.1073/pnas.1704949114</w:t>
        </w:r>
      </w:hyperlink>
      <w:r>
        <w:rPr/>
        <w:t>.</w:t>
      </w:r>
    </w:p>
    <w:p>
      <w:pPr>
        <w:pStyle w:val="Bibliography"/>
        <w:rPr/>
      </w:pPr>
      <w:r>
        <w:rPr/>
        <w:t xml:space="preserve">Cusack, Jeremy, A. Duthie, Jeroen Minderman, Isabel Jones, Rocío Pozo, O. Rakotonarivo, Steve Redpath, and Nils Bunnefeld. 2020. “Integrating Conflict, Lobbying, and Compliance to Predict the Sustainability of Natural Resource Use.” </w:t>
      </w:r>
      <w:r>
        <w:rPr>
          <w:i/>
          <w:iCs/>
        </w:rPr>
        <w:t>Ecology and Society</w:t>
      </w:r>
      <w:r>
        <w:rPr/>
        <w:t xml:space="preserve"> 25 (2). </w:t>
      </w:r>
      <w:hyperlink r:id="rId4">
        <w:r>
          <w:rPr>
            <w:rStyle w:val="InternetLink"/>
          </w:rPr>
          <w:t>https://doi.org/10.5751/ES-11552-250213</w:t>
        </w:r>
      </w:hyperlink>
      <w:r>
        <w:rPr/>
        <w:t>.</w:t>
      </w:r>
    </w:p>
    <w:p>
      <w:pPr>
        <w:pStyle w:val="Bibliography"/>
        <w:rPr/>
      </w:pPr>
      <w:r>
        <w:rPr/>
        <w:t xml:space="preserve">Fryxell, J. M., C. Packer, K. McCann, E. J. Solberg, and B.-E. Saether. 2010. “Resource Management Cycles and the Sustainability of Harvested Wildlife Populations.” </w:t>
      </w:r>
      <w:r>
        <w:rPr>
          <w:i/>
          <w:iCs/>
        </w:rPr>
        <w:t>Science</w:t>
      </w:r>
      <w:r>
        <w:rPr/>
        <w:t xml:space="preserve"> 328 (5980): 903–6. </w:t>
      </w:r>
      <w:hyperlink r:id="rId5">
        <w:r>
          <w:rPr>
            <w:rStyle w:val="InternetLink"/>
          </w:rPr>
          <w:t>https://doi.org/10.1126/science.1185802</w:t>
        </w:r>
      </w:hyperlink>
      <w:r>
        <w:rPr/>
        <w:t>.</w:t>
      </w:r>
    </w:p>
    <w:p>
      <w:pPr>
        <w:pStyle w:val="Bibliography"/>
        <w:rPr/>
      </w:pPr>
      <w:r>
        <w:rPr/>
        <w:t xml:space="preserve">Grimm, Volker, Alice S. A. Johnston, H.-H. Thulke, V. E. Forbes, and P. Thorbek. 2020. “Three Questions to Ask Before Using Model Outputs for Decision Support.” </w:t>
      </w:r>
      <w:r>
        <w:rPr>
          <w:i/>
          <w:iCs/>
        </w:rPr>
        <w:t>Nature Communications</w:t>
      </w:r>
      <w:r>
        <w:rPr/>
        <w:t xml:space="preserve"> 11 (1): 4959. </w:t>
      </w:r>
      <w:hyperlink r:id="rId6">
        <w:r>
          <w:rPr>
            <w:rStyle w:val="InternetLink"/>
          </w:rPr>
          <w:t>https://doi.org/10.1038/s41467-020-17785-2</w:t>
        </w:r>
      </w:hyperlink>
      <w:r>
        <w:rPr/>
        <w:t>.</w:t>
      </w:r>
    </w:p>
    <w:p>
      <w:pPr>
        <w:pStyle w:val="Bibliography"/>
        <w:rPr/>
      </w:pPr>
      <w:r>
        <w:rPr/>
        <w:t xml:space="preserve">IPCC. 2021. “Climate Change 2021: The Physical Science Basis. Contribution of Working Group i to the Sixth Assessment Report of the Intergovernmental Panel on Climate Change.” </w:t>
      </w:r>
      <w:hyperlink r:id="rId7">
        <w:r>
          <w:rPr>
            <w:rStyle w:val="InternetLink"/>
          </w:rPr>
          <w:t>https://www.ipcc.ch/report/ar6/wg1/</w:t>
        </w:r>
      </w:hyperlink>
      <w:r>
        <w:rPr/>
        <w:t>.</w:t>
      </w:r>
    </w:p>
    <w:p>
      <w:pPr>
        <w:pStyle w:val="Bibliography"/>
        <w:rPr/>
      </w:pPr>
      <w:r>
        <w:rPr/>
        <w:t xml:space="preserve">Maxwell, Sean L., Richard A. Fuller, Thomas M. Brooks, and James E. M. Watson. 2016. “Biodiversity: The Ravages of Guns, Nets and Bulldozers.” </w:t>
      </w:r>
      <w:r>
        <w:rPr>
          <w:i/>
          <w:iCs/>
        </w:rPr>
        <w:t>Nature</w:t>
      </w:r>
      <w:r>
        <w:rPr/>
        <w:t xml:space="preserve"> 536 (7615): 143–45. </w:t>
      </w:r>
      <w:hyperlink r:id="rId8">
        <w:r>
          <w:rPr>
            <w:rStyle w:val="InternetLink"/>
          </w:rPr>
          <w:t>https://doi.org/10.1038/536143a</w:t>
        </w:r>
      </w:hyperlink>
      <w:r>
        <w:rPr/>
        <w:t>.</w:t>
      </w:r>
    </w:p>
    <w:p>
      <w:pPr>
        <w:pStyle w:val="Bibliography"/>
        <w:rPr/>
      </w:pPr>
      <w:r>
        <w:rPr/>
        <w:t xml:space="preserve">Milner-Gulland, E. J. 2012. “Interactions Between Human Behaviour and Ecological Systems.” </w:t>
      </w:r>
      <w:r>
        <w:rPr>
          <w:i/>
          <w:iCs/>
        </w:rPr>
        <w:t>Philosophical Transactions of the Royal Society B: Biological Sciences</w:t>
      </w:r>
      <w:r>
        <w:rPr/>
        <w:t xml:space="preserve"> 367 (1586): 270–78. </w:t>
      </w:r>
      <w:hyperlink r:id="rId9">
        <w:r>
          <w:rPr>
            <w:rStyle w:val="InternetLink"/>
          </w:rPr>
          <w:t>https://doi.org/10.1098/rstb.2011.0175</w:t>
        </w:r>
      </w:hyperlink>
      <w:r>
        <w:rPr/>
        <w:t>.</w:t>
      </w:r>
    </w:p>
    <w:p>
      <w:pPr>
        <w:pStyle w:val="Bibliography"/>
        <w:rPr/>
      </w:pPr>
      <w:r>
        <w:rPr/>
        <w:t xml:space="preserve">Schlüter, M., R. R. J. Mcallister, R. Arlinghaus, N. Bunnefeld, K. Eisenack, F. Hölker, E. J. Milner-Gulland, et al. 2012. “New Horizons for Managing the Environment: A Review of Coupled Social-Ecological Systems Modeling.” </w:t>
      </w:r>
      <w:r>
        <w:rPr>
          <w:i/>
          <w:iCs/>
        </w:rPr>
        <w:t>Natural Resource Modeling</w:t>
      </w:r>
      <w:r>
        <w:rPr/>
        <w:t xml:space="preserve"> 25 (1): 219–72. </w:t>
      </w:r>
      <w:hyperlink r:id="rId10">
        <w:r>
          <w:rPr>
            <w:rStyle w:val="InternetLink"/>
          </w:rPr>
          <w:t>https://doi.org/10.1111/j.1939-7445.2011.00108.x</w:t>
        </w:r>
      </w:hyperlink>
      <w:r>
        <w:rPr/>
        <w:t>.</w:t>
      </w:r>
    </w:p>
    <w:p>
      <w:pPr>
        <w:pStyle w:val="Bibliography"/>
        <w:spacing w:before="0" w:after="200"/>
        <w:rPr/>
      </w:pPr>
      <w:r>
        <w:rPr/>
        <w:t xml:space="preserve">Wilting, Harry C., Aafke M. Schipper, Michel Bakkenes, Johan R. Meijer, and Mark A. J. Huijbregts. 2017. “Quantifying Biodiversity Losses Due to Human Consumption: A Global-Scale Footprint Analysis.” </w:t>
      </w:r>
      <w:r>
        <w:rPr>
          <w:i/>
          <w:iCs/>
        </w:rPr>
        <w:t>Environmental Science &amp; Technology</w:t>
      </w:r>
      <w:r>
        <w:rPr/>
        <w:t xml:space="preserve"> 51 (6): 3298–3306. </w:t>
      </w:r>
      <w:hyperlink r:id="rId11">
        <w:r>
          <w:rPr>
            <w:rStyle w:val="InternetLink"/>
          </w:rPr>
          <w:t>https://doi.org/10.1021/acs.est.6b05296</w:t>
        </w:r>
      </w:hyperlink>
      <w:r>
        <w:rPr/>
        <w:t>.</w:t>
      </w:r>
    </w:p>
    <w:sectPr>
      <w:footerReference w:type="default" r:id="rId12"/>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6</w:t>
    </w:r>
    <w:r>
      <w:rPr/>
      <w:fldChar w:fldCharType="end"/>
    </w:r>
  </w:p>
</w:ftr>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126/sciadv.1400253" TargetMode="External"/><Relationship Id="rId3" Type="http://schemas.openxmlformats.org/officeDocument/2006/relationships/hyperlink" Target="https://doi.org/10.1073/pnas.1704949114" TargetMode="External"/><Relationship Id="rId4" Type="http://schemas.openxmlformats.org/officeDocument/2006/relationships/hyperlink" Target="https://doi.org/10.5751/ES-11552-250213" TargetMode="External"/><Relationship Id="rId5" Type="http://schemas.openxmlformats.org/officeDocument/2006/relationships/hyperlink" Target="https://doi.org/10.1126/science.1185802" TargetMode="External"/><Relationship Id="rId6" Type="http://schemas.openxmlformats.org/officeDocument/2006/relationships/hyperlink" Target="https://doi.org/10.1038/s41467-020-17785-2" TargetMode="External"/><Relationship Id="rId7" Type="http://schemas.openxmlformats.org/officeDocument/2006/relationships/hyperlink" Target="https://www.ipcc.ch/report/ar6/wg1/" TargetMode="External"/><Relationship Id="rId8" Type="http://schemas.openxmlformats.org/officeDocument/2006/relationships/hyperlink" Target="https://doi.org/10.1038/536143a" TargetMode="External"/><Relationship Id="rId9" Type="http://schemas.openxmlformats.org/officeDocument/2006/relationships/hyperlink" Target="https://doi.org/10.1098/rstb.2011.0175" TargetMode="External"/><Relationship Id="rId10" Type="http://schemas.openxmlformats.org/officeDocument/2006/relationships/hyperlink" Target="https://doi.org/10.1111/j.1939-7445.2011.00108.x" TargetMode="External"/><Relationship Id="rId11" Type="http://schemas.openxmlformats.org/officeDocument/2006/relationships/hyperlink" Target="https://doi.org/10.1021/acs.est.6b05296" TargetMode="Externa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0T17:53:39Z</dcterms:created>
  <dc:creator>Jeroen Minderman</dc:creator>
  <dc:description/>
  <dc:language>en-GB</dc:language>
  <cp:lastModifiedBy>Jeroen Minderman</cp:lastModifiedBy>
  <dcterms:modified xsi:type="dcterms:W3CDTF">2021-08-11T16:49:52Z</dcterms:modified>
  <cp:revision>2</cp:revision>
  <dc:subject/>
  <dc:title>‘Gamesourcing’ data for socio-ecological mode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references.bib</vt:lpwstr>
  </property>
  <property fmtid="{D5CDD505-2E9C-101B-9397-08002B2CF9AE}" pid="9" name="date">
    <vt:lpwstr>05/08/2021</vt:lpwstr>
  </property>
  <property fmtid="{D5CDD505-2E9C-101B-9397-08002B2CF9AE}" pid="10" name="output">
    <vt:lpwstr/>
  </property>
</Properties>
</file>